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F7257" w14:textId="67930ED3" w:rsidR="0011514F" w:rsidRDefault="1DE78198" w:rsidP="127B5D4B">
      <w:pPr>
        <w:jc w:val="center"/>
        <w:rPr>
          <w:rFonts w:ascii="Times New Roman" w:eastAsia="Times New Roman" w:hAnsi="Times New Roman" w:cs="Times New Roman"/>
          <w:color w:val="000000" w:themeColor="text1"/>
          <w:sz w:val="40"/>
          <w:szCs w:val="40"/>
        </w:rPr>
      </w:pPr>
      <w:r w:rsidRPr="127B5D4B">
        <w:rPr>
          <w:rFonts w:ascii="Times New Roman" w:eastAsia="Times New Roman" w:hAnsi="Times New Roman" w:cs="Times New Roman"/>
          <w:b/>
          <w:bCs/>
          <w:color w:val="000000" w:themeColor="text1"/>
          <w:sz w:val="40"/>
          <w:szCs w:val="40"/>
        </w:rPr>
        <w:t>CPSC449 W23 - Assignment 2</w:t>
      </w:r>
    </w:p>
    <w:p w14:paraId="2BC3F3EE" w14:textId="63F3EBD2" w:rsidR="0011514F" w:rsidRDefault="0011514F" w:rsidP="127B5D4B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ED6E2EE" w14:textId="55A4F4AC" w:rsidR="0011514F" w:rsidRDefault="1DE78198" w:rsidP="23B675A0">
      <w:p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23B675A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Questions in this assignment are about </w:t>
      </w:r>
      <w:r w:rsidR="5949DC93" w:rsidRPr="23B675A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recursive functions, </w:t>
      </w:r>
      <w:r w:rsidR="2727D8D5" w:rsidRPr="23B675A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uples,</w:t>
      </w:r>
      <w:r w:rsidR="5949DC93" w:rsidRPr="23B675A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and lists.</w:t>
      </w:r>
      <w:r w:rsidR="313F1BF5" w:rsidRPr="23B675A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The first two questions are from the </w:t>
      </w:r>
      <w:r w:rsidR="33248BFC" w:rsidRPr="23B675A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ext</w:t>
      </w:r>
      <w:r w:rsidR="313F1BF5" w:rsidRPr="23B675A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book </w:t>
      </w:r>
      <w:r w:rsidR="237BE00E" w:rsidRPr="23B675A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r w:rsidR="237BE00E" w:rsidRPr="23B675A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askell-The Craft of Functional Programming_3</w:t>
      </w:r>
      <w:proofErr w:type="gramStart"/>
      <w:r w:rsidR="237BE00E" w:rsidRPr="23B675A0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</w:rPr>
        <w:t>rd</w:t>
      </w:r>
      <w:r w:rsidR="237BE00E" w:rsidRPr="23B675A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)</w:t>
      </w:r>
      <w:proofErr w:type="gramEnd"/>
      <w:r w:rsidR="237BE00E" w:rsidRPr="23B675A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313F1BF5" w:rsidRPr="23B675A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and the last three are from Robin’s exercises.</w:t>
      </w:r>
    </w:p>
    <w:p w14:paraId="153DAAEA" w14:textId="77777777" w:rsidR="00FD0ACB" w:rsidRPr="00FD0ACB" w:rsidRDefault="00FD0ACB" w:rsidP="00FD0ACB">
      <w:p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FD0AC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instructions:</w:t>
      </w:r>
    </w:p>
    <w:p w14:paraId="79D292FE" w14:textId="72244C95" w:rsidR="00FD0ACB" w:rsidRPr="00FD0ACB" w:rsidRDefault="00FD0ACB" w:rsidP="00FD0ACB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D0A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udents are just allowed to use Prelude (no other libraries)</w:t>
      </w:r>
    </w:p>
    <w:p w14:paraId="344B43CD" w14:textId="383C909E" w:rsidR="00FD0ACB" w:rsidRPr="00FD0ACB" w:rsidRDefault="00FD0ACB" w:rsidP="00FD0ACB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D0A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y should provide enough comments to explain their solutions</w:t>
      </w:r>
    </w:p>
    <w:p w14:paraId="7F59EDC0" w14:textId="77777777" w:rsidR="00FD0ACB" w:rsidRDefault="00FD0ACB" w:rsidP="00FD0ACB">
      <w:p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F084183" w14:textId="29FDC99C" w:rsidR="0011514F" w:rsidRDefault="1DE78198" w:rsidP="23B675A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3B675A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Q1</w:t>
      </w:r>
      <w:r w:rsidRPr="23B675A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6E8B92E1" w:rsidRPr="23B675A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rom </w:t>
      </w:r>
      <w:r w:rsidR="65AEB9A7" w:rsidRPr="23B675A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xt</w:t>
      </w:r>
      <w:r w:rsidR="624582DA" w:rsidRPr="23B675A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ook </w:t>
      </w:r>
      <w:r w:rsidR="6E8B92E1" w:rsidRPr="23B675A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Pr="23B675A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</w:t>
      </w:r>
      <w:r w:rsidR="772B5D1E" w:rsidRPr="23B675A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91</w:t>
      </w:r>
      <w:r w:rsidR="684119DD" w:rsidRPr="23B675A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</w:p>
    <w:p w14:paraId="06BD6F2F" w14:textId="5B2E55DE" w:rsidR="6CCCD762" w:rsidRDefault="6CCCD762" w:rsidP="23B675A0">
      <w:r>
        <w:rPr>
          <w:noProof/>
        </w:rPr>
        <w:drawing>
          <wp:inline distT="0" distB="0" distL="0" distR="0" wp14:anchorId="7EB092E8" wp14:editId="52AB9BF4">
            <wp:extent cx="5559212" cy="1725672"/>
            <wp:effectExtent l="0" t="0" r="0" b="0"/>
            <wp:docPr id="349911528" name="Picture 349911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9212" cy="1725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A4839" w14:textId="2990C9A9" w:rsidR="0011514F" w:rsidRDefault="1DE78198" w:rsidP="253D64B4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53D64B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Q2</w:t>
      </w:r>
      <w:r w:rsidR="2701B802" w:rsidRPr="253D64B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2701B802" w:rsidRPr="253D64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rom </w:t>
      </w:r>
      <w:r w:rsidR="7E8E5F21" w:rsidRPr="253D64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xt</w:t>
      </w:r>
      <w:r w:rsidR="2701B802" w:rsidRPr="253D64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ook (</w:t>
      </w:r>
      <w:r w:rsidRPr="253D64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</w:t>
      </w:r>
      <w:r w:rsidR="6CF8D595" w:rsidRPr="253D64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15</w:t>
      </w:r>
      <w:r w:rsidR="4001A74F" w:rsidRPr="253D64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</w:p>
    <w:p w14:paraId="5C94BF6B" w14:textId="584214FD" w:rsidR="6AF4B912" w:rsidRDefault="6AF4B912" w:rsidP="253D64B4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53D64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int: you can use list comprehension</w:t>
      </w:r>
    </w:p>
    <w:p w14:paraId="52BE3AEB" w14:textId="55380328" w:rsidR="1E541C93" w:rsidRDefault="1E541C93" w:rsidP="253D64B4">
      <w:r>
        <w:rPr>
          <w:noProof/>
        </w:rPr>
        <w:drawing>
          <wp:inline distT="0" distB="0" distL="0" distR="0" wp14:anchorId="44D2ADD1" wp14:editId="63F7A86B">
            <wp:extent cx="5455004" cy="2647950"/>
            <wp:effectExtent l="0" t="0" r="0" b="0"/>
            <wp:docPr id="965377554" name="Picture 965377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5004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E30DA" w14:textId="4F0889EC" w:rsidR="4C543438" w:rsidRDefault="4C543438" w:rsidP="253D64B4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53D64B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Q3 </w:t>
      </w:r>
      <w:r w:rsidRPr="253D64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From Robin’s Exercises (exercise 1, question 7)  </w:t>
      </w:r>
    </w:p>
    <w:p w14:paraId="1BAD8E92" w14:textId="595B1C6C" w:rsidR="4C543438" w:rsidRDefault="4C543438" w:rsidP="253D64B4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53D64B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3.</w:t>
      </w:r>
      <w:r w:rsidRPr="253D64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rite a function:</w:t>
      </w:r>
    </w:p>
    <w:p w14:paraId="2676DBDB" w14:textId="25739AAD" w:rsidR="4C543438" w:rsidRDefault="4C543438" w:rsidP="253D64B4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253D64B4">
        <w:rPr>
          <w:rFonts w:ascii="Consolas" w:eastAsia="Consolas" w:hAnsi="Consolas" w:cs="Consolas"/>
          <w:color w:val="000000" w:themeColor="text1"/>
          <w:sz w:val="24"/>
          <w:szCs w:val="24"/>
        </w:rPr>
        <w:t>instrictorder</w:t>
      </w:r>
      <w:proofErr w:type="spellEnd"/>
      <w:r w:rsidRPr="253D64B4">
        <w:rPr>
          <w:rFonts w:ascii="Consolas" w:eastAsia="Consolas" w:hAnsi="Consolas" w:cs="Consolas"/>
          <w:color w:val="000000" w:themeColor="text1"/>
          <w:sz w:val="24"/>
          <w:szCs w:val="24"/>
        </w:rPr>
        <w:t>::</w:t>
      </w:r>
      <w:proofErr w:type="gramEnd"/>
      <w:r w:rsidRPr="253D64B4">
        <w:rPr>
          <w:rFonts w:ascii="Consolas" w:eastAsia="Consolas" w:hAnsi="Consolas" w:cs="Consolas"/>
          <w:color w:val="000000" w:themeColor="text1"/>
          <w:sz w:val="24"/>
          <w:szCs w:val="24"/>
        </w:rPr>
        <w:t xml:space="preserve"> [Int]-&gt; Bool</w:t>
      </w:r>
      <w:r w:rsidRPr="253D64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8899718" w14:textId="601642DE" w:rsidR="4C543438" w:rsidRDefault="4C543438" w:rsidP="253D64B4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53D64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ich tests whether the list of integers is strictly decreasing</w:t>
      </w:r>
    </w:p>
    <w:p w14:paraId="20C395C8" w14:textId="007C2696" w:rsidR="253D64B4" w:rsidRDefault="253D64B4" w:rsidP="253D64B4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BFFDFFC" w14:textId="7A91A98F" w:rsidR="4C543438" w:rsidRDefault="4C543438" w:rsidP="253D64B4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53D64B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Q4 </w:t>
      </w:r>
      <w:r w:rsidRPr="253D64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From Robin’s Exercises (exercise 1, question 5)  </w:t>
      </w:r>
    </w:p>
    <w:p w14:paraId="594AFB55" w14:textId="792E7D72" w:rsidR="4C543438" w:rsidRDefault="4C543438" w:rsidP="253D64B4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53D64B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4.</w:t>
      </w:r>
      <w:r w:rsidRPr="253D64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binomial coefficient n k is defined as follows for integers n ≥ 1 and 0 ≤ k ≤ n:</w:t>
      </w:r>
    </w:p>
    <w:p w14:paraId="4AA59F0B" w14:textId="616C674D" w:rsidR="4C543438" w:rsidRDefault="4C543438" w:rsidP="253D64B4">
      <w:r>
        <w:rPr>
          <w:noProof/>
        </w:rPr>
        <w:drawing>
          <wp:inline distT="0" distB="0" distL="0" distR="0" wp14:anchorId="7C855DC1" wp14:editId="4B524AD2">
            <wp:extent cx="4572000" cy="647700"/>
            <wp:effectExtent l="0" t="0" r="0" b="0"/>
            <wp:docPr id="1473355259" name="Picture 1473355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B74D8" w14:textId="1774D5FD" w:rsidR="4C543438" w:rsidRDefault="4C543438" w:rsidP="253D64B4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53D64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rite a function:</w:t>
      </w:r>
      <w:r>
        <w:br/>
      </w:r>
      <w:proofErr w:type="spellStart"/>
      <w:proofErr w:type="gramStart"/>
      <w:r w:rsidRPr="253D64B4">
        <w:rPr>
          <w:rFonts w:ascii="Consolas" w:eastAsia="Consolas" w:hAnsi="Consolas" w:cs="Consolas"/>
          <w:color w:val="000000" w:themeColor="text1"/>
          <w:sz w:val="24"/>
          <w:szCs w:val="24"/>
        </w:rPr>
        <w:t>binom</w:t>
      </w:r>
      <w:proofErr w:type="spellEnd"/>
      <w:r w:rsidRPr="253D64B4">
        <w:rPr>
          <w:rFonts w:ascii="Consolas" w:eastAsia="Consolas" w:hAnsi="Consolas" w:cs="Consolas"/>
          <w:color w:val="000000" w:themeColor="text1"/>
          <w:sz w:val="24"/>
          <w:szCs w:val="24"/>
        </w:rPr>
        <w:t xml:space="preserve"> :</w:t>
      </w:r>
      <w:proofErr w:type="gramEnd"/>
      <w:r w:rsidRPr="253D64B4">
        <w:rPr>
          <w:rFonts w:ascii="Consolas" w:eastAsia="Consolas" w:hAnsi="Consolas" w:cs="Consolas"/>
          <w:color w:val="000000" w:themeColor="text1"/>
          <w:sz w:val="24"/>
          <w:szCs w:val="24"/>
        </w:rPr>
        <w:t xml:space="preserve">: Integer -&gt; Integer -&gt; Integer </w:t>
      </w:r>
    </w:p>
    <w:p w14:paraId="700F229C" w14:textId="53F59162" w:rsidR="4C543438" w:rsidRDefault="4C543438" w:rsidP="253D64B4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53D64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calculate the binomial coefficients.</w:t>
      </w:r>
    </w:p>
    <w:p w14:paraId="532A8E43" w14:textId="110814E5" w:rsidR="253D64B4" w:rsidRDefault="253D64B4" w:rsidP="253D64B4">
      <w:p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5EADA53" w14:textId="4042918F" w:rsidR="3CAD7405" w:rsidRDefault="3CAD7405" w:rsidP="253D64B4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53D64B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Q</w:t>
      </w:r>
      <w:r w:rsidR="37E6C825" w:rsidRPr="253D64B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5</w:t>
      </w:r>
      <w:r w:rsidRPr="253D64B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. </w:t>
      </w:r>
      <w:r w:rsidRPr="253D64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rom textbook (P</w:t>
      </w:r>
      <w:r w:rsidR="1815D873" w:rsidRPr="253D64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15)</w:t>
      </w:r>
    </w:p>
    <w:p w14:paraId="69DBF903" w14:textId="2C8005F4" w:rsidR="753E241C" w:rsidRDefault="753E241C" w:rsidP="253D64B4">
      <w:r>
        <w:rPr>
          <w:noProof/>
        </w:rPr>
        <w:drawing>
          <wp:inline distT="0" distB="0" distL="0" distR="0" wp14:anchorId="1261DB5E" wp14:editId="0A2DCCB5">
            <wp:extent cx="5395608" cy="661593"/>
            <wp:effectExtent l="0" t="0" r="0" b="0"/>
            <wp:docPr id="1794653036" name="Picture 17946530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8" b="69150"/>
                    <a:stretch>
                      <a:fillRect/>
                    </a:stretch>
                  </pic:blipFill>
                  <pic:spPr>
                    <a:xfrm>
                      <a:off x="0" y="0"/>
                      <a:ext cx="5395608" cy="661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51E35" w14:textId="11D17248" w:rsidR="753E241C" w:rsidRDefault="753E241C" w:rsidP="253D64B4">
      <w:r>
        <w:rPr>
          <w:noProof/>
        </w:rPr>
        <w:drawing>
          <wp:inline distT="0" distB="0" distL="0" distR="0" wp14:anchorId="60BE917E" wp14:editId="7A270FE3">
            <wp:extent cx="4924425" cy="656596"/>
            <wp:effectExtent l="0" t="0" r="0" b="0"/>
            <wp:docPr id="2055346753" name="Picture 20553467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25" t="67021"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656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1DBC8" w14:textId="3705F5DB" w:rsidR="253D64B4" w:rsidRDefault="253D64B4" w:rsidP="253D64B4">
      <w:p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92D808A" w14:textId="27EF030B" w:rsidR="00FD0ACB" w:rsidRPr="00FD0ACB" w:rsidRDefault="00FD0ACB" w:rsidP="00FD0ACB">
      <w:p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FD0AC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Marking criteria (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1 mark </w:t>
      </w:r>
      <w:r w:rsidRPr="00FD0AC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or each question)</w:t>
      </w:r>
    </w:p>
    <w:p w14:paraId="71A91AC7" w14:textId="50646A14" w:rsidR="00FD0ACB" w:rsidRPr="00FD0ACB" w:rsidRDefault="00FD0ACB" w:rsidP="00FD0ACB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D0A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rrect Implementation - 0.7</w:t>
      </w:r>
    </w:p>
    <w:p w14:paraId="1BDBDEA2" w14:textId="57B8FA7E" w:rsidR="23B675A0" w:rsidRPr="00FD0ACB" w:rsidRDefault="00FD0ACB" w:rsidP="00FD0ACB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D0A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mments - 0.3</w:t>
      </w:r>
    </w:p>
    <w:sectPr w:rsidR="23B675A0" w:rsidRPr="00FD0A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4NYnNC0NYuXyIM" int2:id="f6EvdwAu">
      <int2:state int2:value="Rejected" int2:type="LegacyProofing"/>
    </int2:textHash>
    <int2:bookmark int2:bookmarkName="_Int_owppTreB" int2:invalidationBookmarkName="" int2:hashCode="jLmXl+0zc2dMoE" int2:id="zc0cXUPc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333C7B"/>
    <w:multiLevelType w:val="hybridMultilevel"/>
    <w:tmpl w:val="F648E5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3F179B"/>
    <w:multiLevelType w:val="hybridMultilevel"/>
    <w:tmpl w:val="AA00405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EC5A24"/>
    <w:multiLevelType w:val="hybridMultilevel"/>
    <w:tmpl w:val="8812B6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621024"/>
    <w:multiLevelType w:val="hybridMultilevel"/>
    <w:tmpl w:val="2090A5C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9680334">
    <w:abstractNumId w:val="1"/>
  </w:num>
  <w:num w:numId="2" w16cid:durableId="1730958903">
    <w:abstractNumId w:val="2"/>
  </w:num>
  <w:num w:numId="3" w16cid:durableId="1668291369">
    <w:abstractNumId w:val="0"/>
  </w:num>
  <w:num w:numId="4" w16cid:durableId="113602906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wNLI0N7A0NLc0MzVR0lEKTi0uzszPAykwrAUAXZaZiiwAAAA="/>
  </w:docVars>
  <w:rsids>
    <w:rsidRoot w:val="5A401864"/>
    <w:rsid w:val="0011514F"/>
    <w:rsid w:val="00FD0ACB"/>
    <w:rsid w:val="067CB71C"/>
    <w:rsid w:val="06DEE7A7"/>
    <w:rsid w:val="06FE9BC9"/>
    <w:rsid w:val="07F35ADB"/>
    <w:rsid w:val="08341E74"/>
    <w:rsid w:val="09B457DE"/>
    <w:rsid w:val="0A5A7807"/>
    <w:rsid w:val="0C1DF447"/>
    <w:rsid w:val="0D62E53F"/>
    <w:rsid w:val="111E7F92"/>
    <w:rsid w:val="11A4BC15"/>
    <w:rsid w:val="12476AFD"/>
    <w:rsid w:val="127B5D4B"/>
    <w:rsid w:val="12BA4FF3"/>
    <w:rsid w:val="1373C2D9"/>
    <w:rsid w:val="147FC2C6"/>
    <w:rsid w:val="15D7090D"/>
    <w:rsid w:val="1815D873"/>
    <w:rsid w:val="1AE6592A"/>
    <w:rsid w:val="1B8D81C3"/>
    <w:rsid w:val="1CE10782"/>
    <w:rsid w:val="1D5A84D2"/>
    <w:rsid w:val="1DE78198"/>
    <w:rsid w:val="1E541C93"/>
    <w:rsid w:val="20922594"/>
    <w:rsid w:val="237BE00E"/>
    <w:rsid w:val="23B675A0"/>
    <w:rsid w:val="23F7785B"/>
    <w:rsid w:val="253D64B4"/>
    <w:rsid w:val="2638F43E"/>
    <w:rsid w:val="2701B802"/>
    <w:rsid w:val="2727D8D5"/>
    <w:rsid w:val="27D41428"/>
    <w:rsid w:val="28D78578"/>
    <w:rsid w:val="2A545217"/>
    <w:rsid w:val="2D57803F"/>
    <w:rsid w:val="3114F1B4"/>
    <w:rsid w:val="313F1BF5"/>
    <w:rsid w:val="32B8AF54"/>
    <w:rsid w:val="33248BFC"/>
    <w:rsid w:val="34169855"/>
    <w:rsid w:val="3605DA35"/>
    <w:rsid w:val="37373E09"/>
    <w:rsid w:val="37CD1A0D"/>
    <w:rsid w:val="37E6C825"/>
    <w:rsid w:val="38459BD4"/>
    <w:rsid w:val="3CAD7405"/>
    <w:rsid w:val="3CBE408D"/>
    <w:rsid w:val="3CD843ED"/>
    <w:rsid w:val="3D7001E9"/>
    <w:rsid w:val="3E59F448"/>
    <w:rsid w:val="3E6166FC"/>
    <w:rsid w:val="3E6F9FD5"/>
    <w:rsid w:val="4001A74F"/>
    <w:rsid w:val="41BF797B"/>
    <w:rsid w:val="44E0506E"/>
    <w:rsid w:val="47B8778D"/>
    <w:rsid w:val="49B16303"/>
    <w:rsid w:val="4AE1151C"/>
    <w:rsid w:val="4C2C56E9"/>
    <w:rsid w:val="4C543438"/>
    <w:rsid w:val="4E09CB57"/>
    <w:rsid w:val="4F942E10"/>
    <w:rsid w:val="53D9925D"/>
    <w:rsid w:val="56849B23"/>
    <w:rsid w:val="58F907A2"/>
    <w:rsid w:val="5949DC93"/>
    <w:rsid w:val="59E73AEF"/>
    <w:rsid w:val="5A3C7096"/>
    <w:rsid w:val="5A401864"/>
    <w:rsid w:val="5E5F192F"/>
    <w:rsid w:val="5EB6C1B8"/>
    <w:rsid w:val="624582DA"/>
    <w:rsid w:val="638C3A27"/>
    <w:rsid w:val="63FCC53A"/>
    <w:rsid w:val="65AEB9A7"/>
    <w:rsid w:val="669FB0E1"/>
    <w:rsid w:val="674B6D40"/>
    <w:rsid w:val="684119DD"/>
    <w:rsid w:val="6AF4B912"/>
    <w:rsid w:val="6B3C5447"/>
    <w:rsid w:val="6CCCD762"/>
    <w:rsid w:val="6CF8D595"/>
    <w:rsid w:val="6D3E6B14"/>
    <w:rsid w:val="6E8B92E1"/>
    <w:rsid w:val="727AA89A"/>
    <w:rsid w:val="72835F6E"/>
    <w:rsid w:val="74F994B7"/>
    <w:rsid w:val="753E241C"/>
    <w:rsid w:val="7602E55A"/>
    <w:rsid w:val="7631F145"/>
    <w:rsid w:val="7671FF3E"/>
    <w:rsid w:val="76EF0853"/>
    <w:rsid w:val="772B5D1E"/>
    <w:rsid w:val="7A38CBC2"/>
    <w:rsid w:val="7DB2BE08"/>
    <w:rsid w:val="7DF70264"/>
    <w:rsid w:val="7E8E5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01864"/>
  <w15:chartTrackingRefBased/>
  <w15:docId w15:val="{677BB61F-9052-4F60-B7B5-A0A93D432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0A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microsoft.com/office/2020/10/relationships/intelligence" Target="intelligence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0</Words>
  <Characters>859</Characters>
  <Application>Microsoft Office Word</Application>
  <DocSecurity>0</DocSecurity>
  <Lines>7</Lines>
  <Paragraphs>2</Paragraphs>
  <ScaleCrop>false</ScaleCrop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ka Norouzbeygi</dc:creator>
  <cp:keywords/>
  <dc:description/>
  <cp:lastModifiedBy>Mostafa Mohamed</cp:lastModifiedBy>
  <cp:revision>2</cp:revision>
  <dcterms:created xsi:type="dcterms:W3CDTF">2023-01-09T02:26:00Z</dcterms:created>
  <dcterms:modified xsi:type="dcterms:W3CDTF">2023-01-25T04:04:00Z</dcterms:modified>
</cp:coreProperties>
</file>